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:rsidR="00BE13CD" w:rsidRPr="00960669" w:rsidRDefault="00E65A54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ar Salesper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:rsidR="00BE13CD" w:rsidRPr="00960669" w:rsidRDefault="00E65A54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ar Salesperso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65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E65A54" w:rsidRPr="00E65A54" w:rsidRDefault="00E65A54" w:rsidP="00E65A54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 response to your job listing advertised in the *** for the post of a new Car Salesperson, I am writing this letter. As a person with keen interest, and experience in the field of automobile sales, I have been an ardent fan of not just your company's products, but also of its sales and marketing strategies. As a self-driven individual, I am a hard worker as well as a smart one, who believes in achieving objectives cons</w:t>
                            </w:r>
                            <w:r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stently is the way to growth, </w:t>
                            </w: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believe that I have the required skills to excel, so I am eager to apply for the role of Car Salesperson in your company.</w:t>
                            </w:r>
                          </w:p>
                          <w:p w:rsidR="00E65A54" w:rsidRPr="00E65A54" w:rsidRDefault="00E65A54" w:rsidP="00E65A54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lights of my accomplishments as a Car Salesperson include:</w:t>
                            </w:r>
                          </w:p>
                          <w:p w:rsidR="00E65A54" w:rsidRPr="00E65A54" w:rsidRDefault="00E65A54" w:rsidP="00E65A5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 unique personality that helps in building strong customer relationships has aided me in having a strong sales record.</w:t>
                            </w:r>
                          </w:p>
                          <w:p w:rsidR="00E65A54" w:rsidRPr="00E65A54" w:rsidRDefault="00E65A54" w:rsidP="00E65A5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 ability to motivate, persuade, and convince customers without coming across as overwhelming as buying a car is a personal and professional victory for many.</w:t>
                            </w:r>
                          </w:p>
                          <w:p w:rsidR="00E65A54" w:rsidRPr="00E65A54" w:rsidRDefault="00E65A54" w:rsidP="00E65A5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fficiently presented and demonstrated vehicles to the customers based on their preferences and have also made interesting suggestions to them by </w:t>
                            </w: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nalysing</w:t>
                            </w: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heir requirements.</w:t>
                            </w:r>
                          </w:p>
                          <w:p w:rsidR="00E65A54" w:rsidRPr="00E65A54" w:rsidRDefault="00E65A54" w:rsidP="00E65A5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mmunicated openly and clearly about finance options so they understand the various professional financial terms and jargon.</w:t>
                            </w:r>
                          </w:p>
                          <w:p w:rsidR="00E65A54" w:rsidRPr="00E65A54" w:rsidRDefault="00E65A54" w:rsidP="00E65A5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part from my career as a salesperson, as an avid car enthusiast, I have excellent driving skills as well as some basic knowledge in fixing cars, which comes in handy while building conversations around automobiles.</w:t>
                            </w:r>
                          </w:p>
                          <w:p w:rsidR="00E65A54" w:rsidRPr="00E65A54" w:rsidRDefault="00E65A54" w:rsidP="00E65A54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Car Salesperson at ***, I had a strong sales record and good testimonials from my manager and director. Therefore, I am confident that my passion, experience, and my skills will enable me to become an ideal candidate for this role. I aspire to join a busy sales team with a company that will offer me an attractive remuneration package.</w:t>
                            </w:r>
                          </w:p>
                          <w:p w:rsidR="00E65A54" w:rsidRPr="00E65A54" w:rsidRDefault="00E65A54" w:rsidP="00E65A54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f my skills match your requirements, please contact me at ( ) or mail me at ( ) to schedule a meeting. I look forward to learning more about the Car Salesperson post.</w:t>
                            </w:r>
                          </w:p>
                          <w:p w:rsidR="00E65A54" w:rsidRPr="00E65A54" w:rsidRDefault="00E65A54" w:rsidP="00E65A54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E65A54" w:rsidRPr="00E65A54" w:rsidRDefault="00E65A54" w:rsidP="00E65A54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E65A54" w:rsidRPr="00E65A54" w:rsidRDefault="00E65A54" w:rsidP="00E65A54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A54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BE13CD" w:rsidRPr="00E65A54" w:rsidRDefault="00BE13CD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2616A5" w:rsidRPr="00E65A54" w:rsidRDefault="002616A5" w:rsidP="00E65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E65A54" w:rsidRDefault="00960669" w:rsidP="00E65A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65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E65A54" w:rsidRPr="00E65A54" w:rsidRDefault="00E65A54" w:rsidP="00E65A54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n response to your job listing advertised in the *** for the post of a new Car Salesperson, I am writing this letter. As a person with keen interest, and experience in the field of automobile sales, I have been an ardent fan of not just your company's products, but also of its sales and marketing strategies. As a self-driven individual, I am a hard worker as well as a smart one, who believes in achieving objectives cons</w:t>
                      </w:r>
                      <w:r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stently is the way to growth, </w:t>
                      </w: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 believe that I have the required skills to excel, so I am eager to apply for the role of Car Salesperson in your company.</w:t>
                      </w:r>
                    </w:p>
                    <w:p w:rsidR="00E65A54" w:rsidRPr="00E65A54" w:rsidRDefault="00E65A54" w:rsidP="00E65A54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ighlights of my accomplishments as a Car Salesperson include:</w:t>
                      </w:r>
                    </w:p>
                    <w:p w:rsidR="00E65A54" w:rsidRPr="00E65A54" w:rsidRDefault="00E65A54" w:rsidP="00E65A5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 unique personality that helps in building strong customer relationships has aided me in having a strong sales record.</w:t>
                      </w:r>
                    </w:p>
                    <w:p w:rsidR="00E65A54" w:rsidRPr="00E65A54" w:rsidRDefault="00E65A54" w:rsidP="00E65A5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The ability to motivate, persuade, and convince customers without coming across as overwhelming as buying a car is a personal and professional victory for many.</w:t>
                      </w:r>
                    </w:p>
                    <w:p w:rsidR="00E65A54" w:rsidRPr="00E65A54" w:rsidRDefault="00E65A54" w:rsidP="00E65A5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fficiently presented and demonstrated vehicles to the customers based on their preferences and have also made interesting suggestions to them by </w:t>
                      </w: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nalysing</w:t>
                      </w: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heir requirements.</w:t>
                      </w:r>
                    </w:p>
                    <w:p w:rsidR="00E65A54" w:rsidRPr="00E65A54" w:rsidRDefault="00E65A54" w:rsidP="00E65A5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mmunicated openly and clearly about finance options so they understand the various professional financial terms and jargon.</w:t>
                      </w:r>
                    </w:p>
                    <w:p w:rsidR="00E65A54" w:rsidRPr="00E65A54" w:rsidRDefault="00E65A54" w:rsidP="00E65A5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part from my career as a salesperson, as an avid car enthusiast, I have excellent driving skills as well as some basic knowledge in fixing cars, which comes in handy while building conversations around automobiles.</w:t>
                      </w:r>
                    </w:p>
                    <w:p w:rsidR="00E65A54" w:rsidRPr="00E65A54" w:rsidRDefault="00E65A54" w:rsidP="00E65A54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s a Car Salesperson at ***, I had a strong sales record and good testimonials from my manager and director. Therefore, I am confident that my passion, experience, and my skills will enable me to become an ideal candidate for this role. I aspire to join a busy sales team with a company that will offer me an attractive remuneration package.</w:t>
                      </w:r>
                    </w:p>
                    <w:p w:rsidR="00E65A54" w:rsidRPr="00E65A54" w:rsidRDefault="00E65A54" w:rsidP="00E65A54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f my skills match your requirements, please contact me at ( ) or mail me at ( ) to schedule a meeting. I look forward to learning more about the Car Salesperson post.</w:t>
                      </w:r>
                    </w:p>
                    <w:p w:rsidR="00E65A54" w:rsidRPr="00E65A54" w:rsidRDefault="00E65A54" w:rsidP="00E65A54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E65A54" w:rsidRPr="00E65A54" w:rsidRDefault="00E65A54" w:rsidP="00E65A54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E65A54" w:rsidRPr="00E65A54" w:rsidRDefault="00E65A54" w:rsidP="00E65A54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A54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BE13CD" w:rsidRPr="00E65A54" w:rsidRDefault="00BE13CD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2616A5" w:rsidRPr="00E65A54" w:rsidRDefault="002616A5" w:rsidP="00E65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E65A54" w:rsidRDefault="00960669" w:rsidP="00E65A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5183" w:rsidRDefault="002A5183" w:rsidP="0041077B">
      <w:pPr>
        <w:spacing w:after="0" w:line="240" w:lineRule="auto"/>
      </w:pPr>
      <w:r>
        <w:separator/>
      </w:r>
    </w:p>
  </w:endnote>
  <w:endnote w:type="continuationSeparator" w:id="0">
    <w:p w:rsidR="002A5183" w:rsidRDefault="002A5183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6C6C08D" wp14:editId="01D5A5DC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5183" w:rsidRDefault="002A5183" w:rsidP="0041077B">
      <w:pPr>
        <w:spacing w:after="0" w:line="240" w:lineRule="auto"/>
      </w:pPr>
      <w:r>
        <w:separator/>
      </w:r>
    </w:p>
  </w:footnote>
  <w:footnote w:type="continuationSeparator" w:id="0">
    <w:p w:rsidR="002A5183" w:rsidRDefault="002A5183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087DB1"/>
    <w:multiLevelType w:val="multilevel"/>
    <w:tmpl w:val="9712076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3A5804DE"/>
    <w:multiLevelType w:val="hybridMultilevel"/>
    <w:tmpl w:val="B7FA6A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2A5183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  <w:rsid w:val="00E6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65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 Salesperson Cover Letter Sample</dc:title>
  <dc:subject>Create your Cover Letter using Free Car Salesperson Cover Letter Sample Template</dc:subject>
  <dc:creator>QwikResume.com</dc:creator>
  <cp:keywords/>
  <dc:description/>
  <dcterms:created xsi:type="dcterms:W3CDTF">2022-09-07T11:05:00Z</dcterms:created>
  <dcterms:modified xsi:type="dcterms:W3CDTF">2022-09-07T11:05:00Z</dcterms:modified>
  <cp:category>Marketing &amp; Sales</cp:category>
</cp:coreProperties>
</file>